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25302" w14:textId="77777777" w:rsidR="00B756C1" w:rsidRDefault="001E0356">
      <w:pPr>
        <w:pStyle w:val="FirstParagraph"/>
      </w:pPr>
      <w:bookmarkStart w:id="0" w:name="_GoBack"/>
      <w:bookmarkEnd w:id="0"/>
      <w:r>
        <w:t>*Projeto*: Suite</w:t>
      </w:r>
    </w:p>
    <w:p w14:paraId="6A174FF6" w14:textId="77777777" w:rsidR="00B756C1" w:rsidRDefault="001E0356">
      <w:pPr>
        <w:pStyle w:val="BodyText"/>
      </w:pPr>
      <w:r>
        <w:t>*Objetivo*:</w:t>
      </w:r>
    </w:p>
    <w:p w14:paraId="1B638136" w14:textId="77777777" w:rsidR="00B756C1" w:rsidRDefault="001E0356">
      <w:pPr>
        <w:pStyle w:val="BodyText"/>
      </w:pPr>
      <w:r>
        <w:t>Produzir uma lista vertical de gadgets (documento, imagem, vídeo etc.)</w:t>
      </w:r>
    </w:p>
    <w:p w14:paraId="5360BD39" w14:textId="77777777" w:rsidR="00B756C1" w:rsidRDefault="001E0356">
      <w:pPr>
        <w:pStyle w:val="BodyText"/>
      </w:pPr>
      <w:r>
        <w:t>arranjados em uma lista horizontal e salvar o resultado em um banco de dados.</w:t>
      </w:r>
    </w:p>
    <w:p w14:paraId="41480DEC" w14:textId="77777777" w:rsidR="00B756C1" w:rsidRDefault="001E0356">
      <w:pPr>
        <w:pStyle w:val="BodyText"/>
      </w:pPr>
      <w:r>
        <w:t>A ideia surgiu do site da Microsoft (figura abaixo)</w:t>
      </w:r>
    </w:p>
    <w:p w14:paraId="044AE4E3" w14:textId="77777777" w:rsidR="00B756C1" w:rsidRDefault="00B756C1">
      <w:pPr>
        <w:pStyle w:val="Figure"/>
      </w:pPr>
    </w:p>
    <w:p w14:paraId="483B9D40" w14:textId="77777777" w:rsidR="00B756C1" w:rsidRDefault="001E0356">
      <w:pPr>
        <w:pStyle w:val="FirstParagraph"/>
      </w:pPr>
      <w:r>
        <w:t>Criar aplicativos (WPF) para gerenciar gadgets e fazer o layout dos mesmos</w:t>
      </w:r>
    </w:p>
    <w:p w14:paraId="320C7059" w14:textId="77777777" w:rsidR="00B756C1" w:rsidRDefault="001E0356">
      <w:pPr>
        <w:pStyle w:val="BodyText"/>
      </w:pPr>
      <w:r>
        <w:t>salvando o resultado em um banco de dados (SQL Server)</w:t>
      </w:r>
    </w:p>
    <w:p w14:paraId="223EE6D8" w14:textId="77777777" w:rsidR="00B756C1" w:rsidRDefault="001E0356">
      <w:pPr>
        <w:pStyle w:val="BodyText"/>
      </w:pPr>
      <w:r>
        <w:t>O projeto pode ser dividido como: (figura abaixo)</w:t>
      </w:r>
    </w:p>
    <w:p w14:paraId="622A9E25" w14:textId="77777777" w:rsidR="00B756C1" w:rsidRDefault="001E0356">
      <w:pPr>
        <w:pStyle w:val="BodyText"/>
      </w:pPr>
      <w:r>
        <w:t>| launcher | gadget | l</w:t>
      </w:r>
      <w:r>
        <w:t>ayout |</w:t>
      </w:r>
    </w:p>
    <w:p w14:paraId="1801DBB1" w14:textId="77777777" w:rsidR="00B756C1" w:rsidRDefault="001E0356">
      <w:pPr>
        <w:pStyle w:val="BodyText"/>
      </w:pPr>
      <w:r>
        <w:t>|----------|---------------------------|---------------------------------------------|</w:t>
      </w:r>
    </w:p>
    <w:p w14:paraId="1A55DE82" w14:textId="77777777" w:rsidR="00B756C1" w:rsidRDefault="001E0356">
      <w:pPr>
        <w:pStyle w:val="BodyText"/>
      </w:pPr>
      <w:r>
        <w:t>| main app | documento | bag |</w:t>
      </w:r>
    </w:p>
    <w:p w14:paraId="6B45E675" w14:textId="77777777" w:rsidR="00B756C1" w:rsidRDefault="001E0356">
      <w:pPr>
        <w:pStyle w:val="BodyText"/>
      </w:pPr>
      <w:r>
        <w:t>| | imagem | horizontal: shelf, drawer |</w:t>
      </w:r>
    </w:p>
    <w:p w14:paraId="73A71069" w14:textId="77777777" w:rsidR="00B756C1" w:rsidRDefault="001E0356">
      <w:pPr>
        <w:pStyle w:val="BodyText"/>
      </w:pPr>
      <w:r>
        <w:t>| | vídeo etc. | vertical: chest |</w:t>
      </w:r>
    </w:p>
    <w:p w14:paraId="6B2D7A5D" w14:textId="77777777" w:rsidR="00B756C1" w:rsidRDefault="00B756C1">
      <w:pPr>
        <w:pStyle w:val="Figure"/>
      </w:pPr>
    </w:p>
    <w:p w14:paraId="4ABC231E" w14:textId="77777777" w:rsidR="00B756C1" w:rsidRDefault="001E0356">
      <w:pPr>
        <w:pStyle w:val="FirstParagraph"/>
      </w:pPr>
      <w:r>
        <w:t>*Layout*:</w:t>
      </w:r>
    </w:p>
    <w:p w14:paraId="2E9C0DF1" w14:textId="77777777" w:rsidR="00B756C1" w:rsidRDefault="001E0356">
      <w:pPr>
        <w:pStyle w:val="BodyText"/>
      </w:pPr>
      <w:r>
        <w:t>Os gadgets são formatados para uma matriz (</w:t>
      </w:r>
      <w:r>
        <w:t>dashboard) de 4cx3r dando um total de</w:t>
      </w:r>
    </w:p>
    <w:p w14:paraId="33CF9A70" w14:textId="77777777" w:rsidR="00B756C1" w:rsidRDefault="001E0356">
      <w:pPr>
        <w:pStyle w:val="BodyText"/>
      </w:pPr>
      <w:r>
        <w:t>12 possíveis layouts (tamanhos). Para identificar uma cell neste dashboard</w:t>
      </w:r>
    </w:p>
    <w:p w14:paraId="3E6483E5" w14:textId="77777777" w:rsidR="00B756C1" w:rsidRDefault="001E0356">
      <w:pPr>
        <w:pStyle w:val="BodyText"/>
      </w:pPr>
      <w:r>
        <w:t>usa-se “style” e “size”.</w:t>
      </w:r>
    </w:p>
    <w:p w14:paraId="3124AD6D" w14:textId="77777777" w:rsidR="00B756C1" w:rsidRDefault="001E0356">
      <w:pPr>
        <w:pStyle w:val="BodyText"/>
      </w:pPr>
      <w:r>
        <w:t>| style | size |</w:t>
      </w:r>
    </w:p>
    <w:p w14:paraId="671E0224" w14:textId="77777777" w:rsidR="00B756C1" w:rsidRDefault="001E0356">
      <w:pPr>
        <w:pStyle w:val="BodyText"/>
      </w:pPr>
      <w:r>
        <w:t>| (row) | (column) |</w:t>
      </w:r>
    </w:p>
    <w:p w14:paraId="05450D3A" w14:textId="77777777" w:rsidR="00B756C1" w:rsidRDefault="001E0356">
      <w:pPr>
        <w:pStyle w:val="BodyText"/>
      </w:pPr>
      <w:r>
        <w:t>|----------------------------------------------|--------------|</w:t>
      </w:r>
    </w:p>
    <w:p w14:paraId="45191DFF" w14:textId="77777777" w:rsidR="00B756C1" w:rsidRDefault="001E0356">
      <w:pPr>
        <w:pStyle w:val="BodyText"/>
      </w:pPr>
      <w:r>
        <w:t>| mini (row x 1)</w:t>
      </w:r>
      <w:r>
        <w:t xml:space="preserve"> | 1 |</w:t>
      </w:r>
    </w:p>
    <w:p w14:paraId="6FA094C1" w14:textId="77777777" w:rsidR="00B756C1" w:rsidRDefault="001E0356">
      <w:pPr>
        <w:pStyle w:val="BodyText"/>
      </w:pPr>
      <w:r>
        <w:t>| small (row x 2) | 2 |</w:t>
      </w:r>
    </w:p>
    <w:p w14:paraId="7E779723" w14:textId="77777777" w:rsidR="00B756C1" w:rsidRDefault="001E0356">
      <w:pPr>
        <w:pStyle w:val="BodyText"/>
      </w:pPr>
      <w:r>
        <w:t>| large (row x 3) | 3 |</w:t>
      </w:r>
    </w:p>
    <w:p w14:paraId="4CEE10A0" w14:textId="77777777" w:rsidR="00B756C1" w:rsidRDefault="001E0356">
      <w:pPr>
        <w:pStyle w:val="BodyText"/>
      </w:pPr>
      <w:r>
        <w:t>| | 4 |</w:t>
      </w:r>
    </w:p>
    <w:p w14:paraId="6400AE27" w14:textId="77777777" w:rsidR="00B756C1" w:rsidRDefault="001E0356">
      <w:pPr>
        <w:pStyle w:val="BodyText"/>
      </w:pPr>
      <w:r>
        <w:t>Por exemplo:</w:t>
      </w:r>
    </w:p>
    <w:p w14:paraId="0925FAD1" w14:textId="77777777" w:rsidR="00B756C1" w:rsidRDefault="001E0356">
      <w:pPr>
        <w:pStyle w:val="BodyText"/>
      </w:pPr>
      <w:r>
        <w:t>| style: small, size: 2 | C1 | C2 | C3 | C4 |</w:t>
      </w:r>
    </w:p>
    <w:p w14:paraId="1113E5F1" w14:textId="77777777" w:rsidR="00B756C1" w:rsidRDefault="001E0356">
      <w:pPr>
        <w:pStyle w:val="BodyText"/>
      </w:pPr>
      <w:r>
        <w:lastRenderedPageBreak/>
        <w:t>|-----------------------|----|----|----|----|</w:t>
      </w:r>
    </w:p>
    <w:p w14:paraId="43690300" w14:textId="77777777" w:rsidR="00B756C1" w:rsidRDefault="001E0356">
      <w:pPr>
        <w:pStyle w:val="BodyText"/>
      </w:pPr>
      <w:r>
        <w:t>| R1 | | | | |</w:t>
      </w:r>
    </w:p>
    <w:p w14:paraId="2EA4F689" w14:textId="77777777" w:rsidR="00B756C1" w:rsidRDefault="001E0356">
      <w:pPr>
        <w:pStyle w:val="BodyText"/>
      </w:pPr>
      <w:r>
        <w:t>| R2 | | | | |</w:t>
      </w:r>
    </w:p>
    <w:p w14:paraId="0992AFF4" w14:textId="77777777" w:rsidR="00B756C1" w:rsidRDefault="001E0356">
      <w:pPr>
        <w:pStyle w:val="BodyText"/>
      </w:pPr>
      <w:r>
        <w:t>| R3 | | | | |</w:t>
      </w:r>
    </w:p>
    <w:p w14:paraId="5B74D05F" w14:textId="77777777" w:rsidR="00B756C1" w:rsidRDefault="001E0356">
      <w:pPr>
        <w:pStyle w:val="BodyText"/>
      </w:pPr>
      <w:r>
        <w:t>*Settings*:</w:t>
      </w:r>
    </w:p>
    <w:p w14:paraId="2B6AB736" w14:textId="77777777" w:rsidR="00B756C1" w:rsidRDefault="001E0356">
      <w:pPr>
        <w:pStyle w:val="BodyText"/>
      </w:pPr>
      <w:r>
        <w:t>\- tamanho (pixel) da coluna</w:t>
      </w:r>
    </w:p>
    <w:p w14:paraId="38035F45" w14:textId="77777777" w:rsidR="00B756C1" w:rsidRDefault="001E0356">
      <w:pPr>
        <w:pStyle w:val="BodyText"/>
      </w:pPr>
      <w:r>
        <w:t>\- connection string SQL Server</w:t>
      </w:r>
    </w:p>
    <w:p w14:paraId="746AACEF" w14:textId="77777777" w:rsidR="00B756C1" w:rsidRDefault="001E0356">
      <w:pPr>
        <w:pStyle w:val="BodyText"/>
      </w:pPr>
      <w:r>
        <w:t>*Ferramentas* (tools):</w:t>
      </w:r>
    </w:p>
    <w:p w14:paraId="3B7948FB" w14:textId="77777777" w:rsidR="00B756C1" w:rsidRDefault="001E0356">
      <w:pPr>
        <w:pStyle w:val="BodyText"/>
      </w:pPr>
      <w:r>
        <w:t>| IDE | language | tools | UI |</w:t>
      </w:r>
    </w:p>
    <w:p w14:paraId="36F19E46" w14:textId="77777777" w:rsidR="00B756C1" w:rsidRDefault="001E0356">
      <w:pPr>
        <w:pStyle w:val="BodyText"/>
      </w:pPr>
      <w:r>
        <w:t>|--------------------|-------------------|--------------------------------------------------------------------------------------------------</w:t>
      </w:r>
      <w:r>
        <w:t>-------|-----------------------------------------------|</w:t>
      </w:r>
    </w:p>
    <w:p w14:paraId="6E51BC24" w14:textId="77777777" w:rsidR="00B756C1" w:rsidRDefault="001E0356">
      <w:pPr>
        <w:pStyle w:val="BodyText"/>
      </w:pPr>
      <w:r>
        <w:t>| Visual Studio 2019 | C\# 7.3 | Caliburn.Micro 3.2 (MVVM pattern) | MaterialDesignThemes 2.5 |</w:t>
      </w:r>
    </w:p>
    <w:p w14:paraId="50ABB3AD" w14:textId="77777777" w:rsidR="00B756C1" w:rsidRDefault="001E0356">
      <w:pPr>
        <w:pStyle w:val="BodyText"/>
      </w:pPr>
      <w:r>
        <w:t>| | .Net 4.7.2 | XDMessaging.Lite 5 | gong-wpf-dragdrop 1.1 |</w:t>
      </w:r>
    </w:p>
    <w:p w14:paraId="6618E4C3" w14:textId="77777777" w:rsidR="00B756C1" w:rsidRDefault="001E0356">
      <w:pPr>
        <w:pStyle w:val="BodyText"/>
      </w:pPr>
      <w:r>
        <w:t>| | | Microsoft.EntityFrameworkCore.SqlSe</w:t>
      </w:r>
      <w:r>
        <w:t>rver 2.2 | |</w:t>
      </w:r>
    </w:p>
    <w:p w14:paraId="640D02C6" w14:textId="77777777" w:rsidR="00B756C1" w:rsidRDefault="001E0356">
      <w:pPr>
        <w:pStyle w:val="BodyText"/>
      </w:pPr>
      <w:r>
        <w:t>| | | rrLibrary | |</w:t>
      </w:r>
    </w:p>
    <w:sectPr w:rsidR="00B756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0B803" w14:textId="77777777" w:rsidR="001E0356" w:rsidRDefault="001E0356">
      <w:pPr>
        <w:spacing w:after="0"/>
      </w:pPr>
      <w:r>
        <w:separator/>
      </w:r>
    </w:p>
  </w:endnote>
  <w:endnote w:type="continuationSeparator" w:id="0">
    <w:p w14:paraId="16A6BA8E" w14:textId="77777777" w:rsidR="001E0356" w:rsidRDefault="001E03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1907D2" w14:textId="77777777" w:rsidR="001E0356" w:rsidRDefault="001E0356">
      <w:r>
        <w:separator/>
      </w:r>
    </w:p>
  </w:footnote>
  <w:footnote w:type="continuationSeparator" w:id="0">
    <w:p w14:paraId="60C4F3B7" w14:textId="77777777" w:rsidR="001E0356" w:rsidRDefault="001E03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6AC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CF7"/>
    <w:multiLevelType w:val="multilevel"/>
    <w:tmpl w:val="8FE6D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0356"/>
    <w:rsid w:val="004E29B3"/>
    <w:rsid w:val="00590D07"/>
    <w:rsid w:val="00784D58"/>
    <w:rsid w:val="008D6863"/>
    <w:rsid w:val="00B756C1"/>
    <w:rsid w:val="00B86B75"/>
    <w:rsid w:val="00BC48D5"/>
    <w:rsid w:val="00C36279"/>
    <w:rsid w:val="00E315A3"/>
    <w:rsid w:val="00E61F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E4B"/>
  <w15:docId w15:val="{0B7D5489-2284-4158-A84A-4D7E15F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8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o Jucá</dc:creator>
  <cp:lastModifiedBy>Roberto Jucá</cp:lastModifiedBy>
  <cp:revision>2</cp:revision>
  <dcterms:created xsi:type="dcterms:W3CDTF">2019-02-28T12:57:00Z</dcterms:created>
  <dcterms:modified xsi:type="dcterms:W3CDTF">2019-02-28T12:57:00Z</dcterms:modified>
</cp:coreProperties>
</file>